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0B408" w14:textId="0FE0AC1F" w:rsidR="00925C98" w:rsidRPr="009C12BF" w:rsidRDefault="009C12BF" w:rsidP="00274E69">
      <w:pPr>
        <w:pStyle w:val="NormalWeb"/>
        <w:shd w:val="clear" w:color="auto" w:fill="FFFFFF"/>
        <w:spacing w:before="0" w:beforeAutospacing="0" w:after="150" w:afterAutospacing="0"/>
        <w:ind w:left="7920"/>
        <w:jc w:val="both"/>
        <w:rPr>
          <w:b/>
          <w:i/>
          <w:iCs/>
        </w:rPr>
      </w:pPr>
      <w:r w:rsidRPr="009C12BF">
        <w:rPr>
          <w:b/>
          <w:i/>
          <w:iCs/>
        </w:rPr>
        <w:t xml:space="preserve">    </w:t>
      </w:r>
      <w:r w:rsidR="00925C98" w:rsidRPr="009C12BF">
        <w:rPr>
          <w:b/>
          <w:i/>
          <w:iCs/>
        </w:rPr>
        <w:t>Annex 1</w:t>
      </w:r>
    </w:p>
    <w:p w14:paraId="0B959CFD" w14:textId="77777777" w:rsidR="009C12BF" w:rsidRDefault="009C12BF" w:rsidP="00CD3A73">
      <w:pPr>
        <w:pStyle w:val="NormalWeb"/>
        <w:shd w:val="clear" w:color="auto" w:fill="FFFFFF"/>
        <w:spacing w:after="150"/>
        <w:jc w:val="both"/>
        <w:rPr>
          <w:b/>
        </w:rPr>
      </w:pPr>
    </w:p>
    <w:p w14:paraId="3F5958FC" w14:textId="71E8BBB1" w:rsidR="00925C98" w:rsidRPr="009C12BF" w:rsidRDefault="00925C98" w:rsidP="009C12BF">
      <w:pPr>
        <w:pStyle w:val="NormalWeb"/>
        <w:shd w:val="clear" w:color="auto" w:fill="FFFFFF"/>
        <w:spacing w:after="150"/>
        <w:jc w:val="center"/>
        <w:rPr>
          <w:b/>
          <w:sz w:val="28"/>
          <w:szCs w:val="28"/>
        </w:rPr>
      </w:pPr>
      <w:r w:rsidRPr="009C12BF">
        <w:rPr>
          <w:b/>
          <w:sz w:val="28"/>
          <w:szCs w:val="28"/>
        </w:rPr>
        <w:t>Student</w:t>
      </w:r>
      <w:r w:rsidR="00205336" w:rsidRPr="009C12BF">
        <w:rPr>
          <w:b/>
          <w:sz w:val="28"/>
          <w:szCs w:val="28"/>
        </w:rPr>
        <w:t xml:space="preserve"> </w:t>
      </w:r>
      <w:r w:rsidR="001102F2" w:rsidRPr="009C12BF">
        <w:rPr>
          <w:b/>
          <w:sz w:val="28"/>
          <w:szCs w:val="28"/>
        </w:rPr>
        <w:t>Grievances</w:t>
      </w:r>
      <w:r w:rsidR="009C12BF" w:rsidRPr="009C12BF">
        <w:rPr>
          <w:b/>
          <w:sz w:val="28"/>
          <w:szCs w:val="28"/>
        </w:rPr>
        <w:t xml:space="preserve"> </w:t>
      </w:r>
      <w:r w:rsidR="00205336" w:rsidRPr="009C12BF">
        <w:rPr>
          <w:b/>
          <w:sz w:val="28"/>
          <w:szCs w:val="28"/>
        </w:rPr>
        <w:t>Complaint Form</w:t>
      </w:r>
    </w:p>
    <w:p w14:paraId="61B79010" w14:textId="77777777" w:rsidR="00925C98" w:rsidRPr="00205336" w:rsidRDefault="00925C98" w:rsidP="00CD3A73">
      <w:pPr>
        <w:pStyle w:val="NormalWeb"/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>Name</w:t>
      </w:r>
      <w:r w:rsidR="00FB25D4" w:rsidRPr="00205336">
        <w:rPr>
          <w:b/>
        </w:rPr>
        <w:t>:</w:t>
      </w:r>
      <w:r w:rsidR="00205336" w:rsidRPr="00205336">
        <w:rPr>
          <w:b/>
        </w:rPr>
        <w:t xml:space="preserve"> </w:t>
      </w:r>
    </w:p>
    <w:p w14:paraId="5A1EB1D1" w14:textId="77777777" w:rsidR="00205336" w:rsidRPr="00205336" w:rsidRDefault="00205336" w:rsidP="00CD3A73">
      <w:pPr>
        <w:pStyle w:val="NormalWeb"/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>Registration Number:</w:t>
      </w:r>
    </w:p>
    <w:p w14:paraId="6698905D" w14:textId="77777777" w:rsidR="00205336" w:rsidRPr="00205336" w:rsidRDefault="00205336" w:rsidP="00CD3A73">
      <w:pPr>
        <w:pStyle w:val="NormalWeb"/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>Current Academic Year/ Semester:</w:t>
      </w:r>
    </w:p>
    <w:p w14:paraId="05E74024" w14:textId="77777777" w:rsidR="00925C98" w:rsidRPr="00205336" w:rsidRDefault="00205336" w:rsidP="00CD3A73">
      <w:pPr>
        <w:pStyle w:val="NormalWeb"/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 xml:space="preserve">Current </w:t>
      </w:r>
      <w:r w:rsidR="00925C98" w:rsidRPr="00205336">
        <w:rPr>
          <w:b/>
        </w:rPr>
        <w:t>Address</w:t>
      </w:r>
      <w:r w:rsidR="00FB25D4" w:rsidRPr="00205336">
        <w:rPr>
          <w:b/>
        </w:rPr>
        <w:t>:</w:t>
      </w:r>
      <w:r w:rsidR="00925C98" w:rsidRPr="00205336">
        <w:rPr>
          <w:b/>
        </w:rPr>
        <w:t xml:space="preserve"> </w:t>
      </w:r>
    </w:p>
    <w:p w14:paraId="13945E54" w14:textId="77777777" w:rsidR="00925C98" w:rsidRPr="00205336" w:rsidRDefault="00925C98" w:rsidP="00CD3A73">
      <w:pPr>
        <w:pStyle w:val="NormalWeb"/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>Telephone Number</w:t>
      </w:r>
      <w:r w:rsidR="00205336" w:rsidRPr="00205336">
        <w:rPr>
          <w:b/>
        </w:rPr>
        <w:t xml:space="preserve"> (Mobile)</w:t>
      </w:r>
      <w:r w:rsidRPr="00205336">
        <w:rPr>
          <w:b/>
        </w:rPr>
        <w:t xml:space="preserve">: </w:t>
      </w:r>
    </w:p>
    <w:p w14:paraId="3DF3674D" w14:textId="77777777" w:rsidR="00925C98" w:rsidRPr="00205336" w:rsidRDefault="00205336" w:rsidP="00CD3A73">
      <w:pPr>
        <w:pStyle w:val="NormalWeb"/>
        <w:shd w:val="clear" w:color="auto" w:fill="FFFFFF"/>
        <w:spacing w:after="150"/>
        <w:jc w:val="both"/>
        <w:rPr>
          <w:b/>
        </w:rPr>
      </w:pPr>
      <w:r w:rsidRPr="00205336">
        <w:rPr>
          <w:b/>
        </w:rPr>
        <w:t>Email (university)</w:t>
      </w:r>
      <w:r w:rsidR="00FB25D4" w:rsidRPr="00205336">
        <w:rPr>
          <w:b/>
        </w:rPr>
        <w:t>:</w:t>
      </w:r>
    </w:p>
    <w:p w14:paraId="3DCEC3F3" w14:textId="77777777" w:rsidR="00925C98" w:rsidRPr="00FD7AFF" w:rsidRDefault="00925C98" w:rsidP="00CD3A73">
      <w:pPr>
        <w:pStyle w:val="NormalWeb"/>
        <w:shd w:val="clear" w:color="auto" w:fill="FFFFFF"/>
        <w:spacing w:after="150"/>
        <w:jc w:val="both"/>
      </w:pPr>
    </w:p>
    <w:p w14:paraId="404005FD" w14:textId="77777777" w:rsidR="00205336" w:rsidRPr="00205336" w:rsidRDefault="00205336" w:rsidP="00CD3A73">
      <w:pPr>
        <w:pStyle w:val="NormalWeb"/>
        <w:numPr>
          <w:ilvl w:val="0"/>
          <w:numId w:val="10"/>
        </w:numPr>
        <w:shd w:val="clear" w:color="auto" w:fill="FFFFFF"/>
        <w:spacing w:after="150"/>
        <w:ind w:left="360"/>
        <w:jc w:val="both"/>
        <w:rPr>
          <w:b/>
        </w:rPr>
      </w:pPr>
      <w:r w:rsidRPr="00205336">
        <w:rPr>
          <w:b/>
        </w:rPr>
        <w:t xml:space="preserve">Confidentiality to be maintained </w:t>
      </w:r>
      <w:r w:rsidRPr="009166FB">
        <w:t>(</w:t>
      </w:r>
      <w:r w:rsidRPr="009166FB">
        <w:rPr>
          <w:i/>
        </w:rPr>
        <w:t>strike out inapplicable</w:t>
      </w:r>
      <w:r w:rsidRPr="009166FB">
        <w:t>)</w:t>
      </w:r>
      <w:r w:rsidRPr="00205336">
        <w:rPr>
          <w:b/>
        </w:rPr>
        <w:t xml:space="preserve">:  </w:t>
      </w:r>
      <w:r w:rsidR="009166FB">
        <w:t>Yes/ N</w:t>
      </w:r>
      <w:r w:rsidR="009166FB" w:rsidRPr="00FD7AFF">
        <w:t>o</w:t>
      </w:r>
    </w:p>
    <w:p w14:paraId="7332840A" w14:textId="77777777" w:rsidR="00925C98" w:rsidRPr="00FD7AFF" w:rsidRDefault="00925C98" w:rsidP="00CD3A73">
      <w:pPr>
        <w:pStyle w:val="NormalWeb"/>
        <w:shd w:val="clear" w:color="auto" w:fill="FFFFFF"/>
        <w:spacing w:after="150"/>
        <w:jc w:val="both"/>
      </w:pPr>
    </w:p>
    <w:p w14:paraId="74005842" w14:textId="77777777" w:rsidR="00205336" w:rsidRPr="00205336" w:rsidRDefault="00205336" w:rsidP="00CD3A73">
      <w:pPr>
        <w:pStyle w:val="NormalWeb"/>
        <w:numPr>
          <w:ilvl w:val="0"/>
          <w:numId w:val="10"/>
        </w:numPr>
        <w:shd w:val="clear" w:color="auto" w:fill="FFFFFF"/>
        <w:spacing w:after="150"/>
        <w:ind w:left="360"/>
        <w:jc w:val="both"/>
        <w:rPr>
          <w:b/>
        </w:rPr>
      </w:pPr>
      <w:r w:rsidRPr="00205336">
        <w:rPr>
          <w:b/>
        </w:rPr>
        <w:t>Nature of the complaint:</w:t>
      </w:r>
    </w:p>
    <w:p w14:paraId="4C46DA15" w14:textId="77777777" w:rsidR="00925C98" w:rsidRPr="00205336" w:rsidRDefault="00205336" w:rsidP="00CD3A73">
      <w:pPr>
        <w:pStyle w:val="NormalWeb"/>
        <w:shd w:val="clear" w:color="auto" w:fill="FFFFFF"/>
        <w:spacing w:after="150"/>
        <w:ind w:left="360"/>
        <w:jc w:val="both"/>
      </w:pPr>
      <w:r>
        <w:t>(</w:t>
      </w:r>
      <w:r w:rsidRPr="00205336">
        <w:rPr>
          <w:i/>
        </w:rPr>
        <w:t>B</w:t>
      </w:r>
      <w:r w:rsidR="00925C98" w:rsidRPr="00205336">
        <w:rPr>
          <w:i/>
        </w:rPr>
        <w:t xml:space="preserve">riefly describe the details of the complaint and describe how the situation </w:t>
      </w:r>
      <w:r w:rsidRPr="00205336">
        <w:rPr>
          <w:i/>
        </w:rPr>
        <w:t>has affected you</w:t>
      </w:r>
      <w:r>
        <w:t xml:space="preserve">.  </w:t>
      </w:r>
      <w:r w:rsidRPr="00205336">
        <w:rPr>
          <w:i/>
        </w:rPr>
        <w:t>Attach extra pages as necessary</w:t>
      </w:r>
      <w:r>
        <w:t>)</w:t>
      </w:r>
    </w:p>
    <w:p w14:paraId="55292614" w14:textId="77777777" w:rsidR="00925C98" w:rsidRDefault="00925C98" w:rsidP="00CD3A73">
      <w:pPr>
        <w:pStyle w:val="NormalWeb"/>
        <w:shd w:val="clear" w:color="auto" w:fill="FFFFFF"/>
        <w:spacing w:after="150"/>
        <w:jc w:val="both"/>
      </w:pPr>
    </w:p>
    <w:p w14:paraId="26A6ADED" w14:textId="77777777" w:rsidR="009166FB" w:rsidRPr="00FD7AFF" w:rsidRDefault="009166FB" w:rsidP="00CD3A73">
      <w:pPr>
        <w:pStyle w:val="NormalWeb"/>
        <w:shd w:val="clear" w:color="auto" w:fill="FFFFFF"/>
        <w:spacing w:after="150"/>
        <w:jc w:val="both"/>
      </w:pPr>
    </w:p>
    <w:p w14:paraId="636B1CB6" w14:textId="77777777" w:rsidR="00925C98" w:rsidRPr="00205336" w:rsidRDefault="00925C98" w:rsidP="00CD3A73">
      <w:pPr>
        <w:pStyle w:val="NormalWeb"/>
        <w:numPr>
          <w:ilvl w:val="0"/>
          <w:numId w:val="10"/>
        </w:numPr>
        <w:shd w:val="clear" w:color="auto" w:fill="FFFFFF"/>
        <w:spacing w:after="150"/>
        <w:ind w:left="360"/>
        <w:jc w:val="both"/>
        <w:rPr>
          <w:b/>
        </w:rPr>
      </w:pPr>
      <w:r w:rsidRPr="00205336">
        <w:rPr>
          <w:b/>
        </w:rPr>
        <w:t>Other indi</w:t>
      </w:r>
      <w:r w:rsidR="00FB25D4" w:rsidRPr="00205336">
        <w:rPr>
          <w:b/>
        </w:rPr>
        <w:t>viduals to be named as relevant</w:t>
      </w:r>
      <w:r w:rsidRPr="00205336">
        <w:rPr>
          <w:b/>
        </w:rPr>
        <w:t>:</w:t>
      </w:r>
    </w:p>
    <w:p w14:paraId="1F395420" w14:textId="77777777" w:rsidR="00205336" w:rsidRDefault="00205336" w:rsidP="00CD3A73">
      <w:pPr>
        <w:pStyle w:val="NormalWeb"/>
        <w:shd w:val="clear" w:color="auto" w:fill="FFFFFF"/>
        <w:spacing w:after="150"/>
        <w:ind w:left="360"/>
        <w:jc w:val="both"/>
      </w:pPr>
    </w:p>
    <w:p w14:paraId="755D1994" w14:textId="77777777" w:rsidR="00205336" w:rsidRPr="00FD7AFF" w:rsidRDefault="00205336" w:rsidP="00CD3A73">
      <w:pPr>
        <w:pStyle w:val="NormalWeb"/>
        <w:shd w:val="clear" w:color="auto" w:fill="FFFFFF"/>
        <w:spacing w:after="150"/>
        <w:ind w:left="360"/>
        <w:jc w:val="both"/>
      </w:pPr>
    </w:p>
    <w:p w14:paraId="0FAB2753" w14:textId="77777777" w:rsidR="00205336" w:rsidRPr="00205336" w:rsidRDefault="00FB25D4" w:rsidP="00CD3A73">
      <w:pPr>
        <w:pStyle w:val="NormalWeb"/>
        <w:numPr>
          <w:ilvl w:val="0"/>
          <w:numId w:val="10"/>
        </w:numPr>
        <w:shd w:val="clear" w:color="auto" w:fill="FFFFFF"/>
        <w:spacing w:after="150"/>
        <w:ind w:left="360"/>
        <w:jc w:val="both"/>
        <w:rPr>
          <w:b/>
        </w:rPr>
      </w:pPr>
      <w:r w:rsidRPr="00205336">
        <w:rPr>
          <w:b/>
        </w:rPr>
        <w:t>S</w:t>
      </w:r>
      <w:r w:rsidR="00205336">
        <w:rPr>
          <w:b/>
        </w:rPr>
        <w:t>tudent D</w:t>
      </w:r>
      <w:r w:rsidR="00925C98" w:rsidRPr="00205336">
        <w:rPr>
          <w:b/>
        </w:rPr>
        <w:t xml:space="preserve">eclaration: </w:t>
      </w:r>
    </w:p>
    <w:p w14:paraId="341045A3" w14:textId="77777777" w:rsidR="00925C98" w:rsidRPr="00FD7AFF" w:rsidRDefault="00925C98" w:rsidP="00CD3A73">
      <w:pPr>
        <w:pStyle w:val="NormalWeb"/>
        <w:shd w:val="clear" w:color="auto" w:fill="FFFFFF"/>
        <w:spacing w:after="150"/>
        <w:ind w:left="360"/>
        <w:jc w:val="both"/>
      </w:pPr>
      <w:r w:rsidRPr="00FD7AFF">
        <w:t xml:space="preserve">I hereby certify that all the information I have provided above is true and complete to the best of my knowledge  </w:t>
      </w:r>
    </w:p>
    <w:p w14:paraId="6F4C57AD" w14:textId="4D4C1CD3" w:rsidR="00D526EA" w:rsidRDefault="00841F3D" w:rsidP="00592F36">
      <w:pPr>
        <w:pStyle w:val="NormalWeb"/>
        <w:shd w:val="clear" w:color="auto" w:fill="FFFFFF"/>
        <w:spacing w:before="0" w:beforeAutospacing="0" w:after="150" w:afterAutospacing="0"/>
        <w:jc w:val="both"/>
      </w:pPr>
      <w:r w:rsidRPr="00FD7AFF">
        <w:t>Signature ____________________</w:t>
      </w:r>
      <w:r>
        <w:t xml:space="preserve">__________________     </w:t>
      </w:r>
      <w:r w:rsidRPr="00FD7AFF">
        <w:t>Date _______________________</w:t>
      </w:r>
    </w:p>
    <w:sectPr w:rsidR="00D526EA" w:rsidSect="00274E69">
      <w:footerReference w:type="default" r:id="rId7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9483E" w14:textId="77777777" w:rsidR="00A81406" w:rsidRDefault="00A81406" w:rsidP="00FD7AFF">
      <w:pPr>
        <w:spacing w:after="0" w:line="240" w:lineRule="auto"/>
      </w:pPr>
      <w:r>
        <w:separator/>
      </w:r>
    </w:p>
  </w:endnote>
  <w:endnote w:type="continuationSeparator" w:id="0">
    <w:p w14:paraId="64F0712B" w14:textId="77777777" w:rsidR="00A81406" w:rsidRDefault="00A81406" w:rsidP="00FD7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Times New Roman"/>
    <w:panose1 w:val="020B0606030504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8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79814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7736195" w14:textId="1C941B10" w:rsidR="00CD3A73" w:rsidRDefault="00CD3A7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CCEA14C" w14:textId="4397F994" w:rsidR="00FD7AFF" w:rsidRPr="00FD7AFF" w:rsidRDefault="00FD7AFF">
    <w:pPr>
      <w:pStyle w:val="Footer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78F01" w14:textId="77777777" w:rsidR="00A81406" w:rsidRDefault="00A81406" w:rsidP="00FD7AFF">
      <w:pPr>
        <w:spacing w:after="0" w:line="240" w:lineRule="auto"/>
      </w:pPr>
      <w:r>
        <w:separator/>
      </w:r>
    </w:p>
  </w:footnote>
  <w:footnote w:type="continuationSeparator" w:id="0">
    <w:p w14:paraId="465B5CE5" w14:textId="77777777" w:rsidR="00A81406" w:rsidRDefault="00A81406" w:rsidP="00FD7A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7388"/>
    <w:multiLevelType w:val="multilevel"/>
    <w:tmpl w:val="D2EAD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6B103B"/>
    <w:multiLevelType w:val="hybridMultilevel"/>
    <w:tmpl w:val="C5F4CB6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06786"/>
    <w:multiLevelType w:val="multilevel"/>
    <w:tmpl w:val="A5FE8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A5637C"/>
    <w:multiLevelType w:val="hybridMultilevel"/>
    <w:tmpl w:val="C8EA4C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1912C0"/>
    <w:multiLevelType w:val="hybridMultilevel"/>
    <w:tmpl w:val="C5F4CB6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DF3D4B"/>
    <w:multiLevelType w:val="multilevel"/>
    <w:tmpl w:val="5C269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6E370A"/>
    <w:multiLevelType w:val="multilevel"/>
    <w:tmpl w:val="78CA6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990015"/>
    <w:multiLevelType w:val="hybridMultilevel"/>
    <w:tmpl w:val="9F842A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66062C6">
      <w:numFmt w:val="bullet"/>
      <w:lvlText w:val="•"/>
      <w:lvlJc w:val="left"/>
      <w:pPr>
        <w:ind w:left="1080" w:hanging="360"/>
      </w:pPr>
      <w:rPr>
        <w:rFonts w:ascii="Open Sans" w:eastAsia="Times New Roman" w:hAnsi="Open Sans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2342445"/>
    <w:multiLevelType w:val="multilevel"/>
    <w:tmpl w:val="3E7A2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4169AC"/>
    <w:multiLevelType w:val="hybridMultilevel"/>
    <w:tmpl w:val="7466E1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598353E"/>
    <w:multiLevelType w:val="multilevel"/>
    <w:tmpl w:val="9C947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AA3334D"/>
    <w:multiLevelType w:val="hybridMultilevel"/>
    <w:tmpl w:val="DD40A214"/>
    <w:lvl w:ilvl="0" w:tplc="94F2A7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2750940">
    <w:abstractNumId w:val="5"/>
  </w:num>
  <w:num w:numId="2" w16cid:durableId="827597723">
    <w:abstractNumId w:val="6"/>
  </w:num>
  <w:num w:numId="3" w16cid:durableId="1513302266">
    <w:abstractNumId w:val="8"/>
  </w:num>
  <w:num w:numId="4" w16cid:durableId="500314223">
    <w:abstractNumId w:val="0"/>
  </w:num>
  <w:num w:numId="5" w16cid:durableId="1148013829">
    <w:abstractNumId w:val="10"/>
  </w:num>
  <w:num w:numId="6" w16cid:durableId="383024316">
    <w:abstractNumId w:val="2"/>
  </w:num>
  <w:num w:numId="7" w16cid:durableId="545795101">
    <w:abstractNumId w:val="9"/>
  </w:num>
  <w:num w:numId="8" w16cid:durableId="2091661492">
    <w:abstractNumId w:val="7"/>
  </w:num>
  <w:num w:numId="9" w16cid:durableId="1872759609">
    <w:abstractNumId w:val="3"/>
  </w:num>
  <w:num w:numId="10" w16cid:durableId="1706709720">
    <w:abstractNumId w:val="1"/>
  </w:num>
  <w:num w:numId="11" w16cid:durableId="1810634290">
    <w:abstractNumId w:val="11"/>
  </w:num>
  <w:num w:numId="12" w16cid:durableId="12622531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De2tDAwMTY0MzRX0lEKTi0uzszPAykwrAUAoK93rSwAAAA="/>
  </w:docVars>
  <w:rsids>
    <w:rsidRoot w:val="003418CD"/>
    <w:rsid w:val="00081749"/>
    <w:rsid w:val="000A387B"/>
    <w:rsid w:val="001102F2"/>
    <w:rsid w:val="0013765B"/>
    <w:rsid w:val="001618E5"/>
    <w:rsid w:val="00164DBF"/>
    <w:rsid w:val="00171180"/>
    <w:rsid w:val="00205336"/>
    <w:rsid w:val="002626AB"/>
    <w:rsid w:val="00274E69"/>
    <w:rsid w:val="00276A53"/>
    <w:rsid w:val="00286386"/>
    <w:rsid w:val="00296991"/>
    <w:rsid w:val="002D6A1F"/>
    <w:rsid w:val="003418CD"/>
    <w:rsid w:val="003B3980"/>
    <w:rsid w:val="003E1F30"/>
    <w:rsid w:val="004650C2"/>
    <w:rsid w:val="00522A7D"/>
    <w:rsid w:val="00570EA3"/>
    <w:rsid w:val="00572105"/>
    <w:rsid w:val="00587045"/>
    <w:rsid w:val="00592F36"/>
    <w:rsid w:val="005B13D3"/>
    <w:rsid w:val="006408D7"/>
    <w:rsid w:val="00645E38"/>
    <w:rsid w:val="0065164E"/>
    <w:rsid w:val="006E2369"/>
    <w:rsid w:val="006F4B97"/>
    <w:rsid w:val="006F4DBF"/>
    <w:rsid w:val="006F7C9B"/>
    <w:rsid w:val="007B19DA"/>
    <w:rsid w:val="007C6259"/>
    <w:rsid w:val="007E3D05"/>
    <w:rsid w:val="007F754D"/>
    <w:rsid w:val="00841F3D"/>
    <w:rsid w:val="00856DFD"/>
    <w:rsid w:val="008A5391"/>
    <w:rsid w:val="009166FB"/>
    <w:rsid w:val="00925C98"/>
    <w:rsid w:val="0093045D"/>
    <w:rsid w:val="00971BFE"/>
    <w:rsid w:val="00975F62"/>
    <w:rsid w:val="009A553A"/>
    <w:rsid w:val="009C12BF"/>
    <w:rsid w:val="009E49DB"/>
    <w:rsid w:val="00A27B92"/>
    <w:rsid w:val="00A70F74"/>
    <w:rsid w:val="00A81406"/>
    <w:rsid w:val="00A95AAD"/>
    <w:rsid w:val="00AC5489"/>
    <w:rsid w:val="00C211FB"/>
    <w:rsid w:val="00C703B0"/>
    <w:rsid w:val="00CA1517"/>
    <w:rsid w:val="00CA4909"/>
    <w:rsid w:val="00CD230E"/>
    <w:rsid w:val="00CD3A73"/>
    <w:rsid w:val="00D0541C"/>
    <w:rsid w:val="00D526EA"/>
    <w:rsid w:val="00D97F08"/>
    <w:rsid w:val="00DC639C"/>
    <w:rsid w:val="00E462FF"/>
    <w:rsid w:val="00EB4381"/>
    <w:rsid w:val="00F63EEC"/>
    <w:rsid w:val="00F8525F"/>
    <w:rsid w:val="00FA1D2C"/>
    <w:rsid w:val="00FB25D4"/>
    <w:rsid w:val="00FC3CC5"/>
    <w:rsid w:val="00FD7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699D36"/>
  <w15:docId w15:val="{28CCC8E7-9CA3-4671-932F-5F6F2A333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A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41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3418C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A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A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D7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AFF"/>
  </w:style>
  <w:style w:type="paragraph" w:styleId="Footer">
    <w:name w:val="footer"/>
    <w:basedOn w:val="Normal"/>
    <w:link w:val="FooterChar"/>
    <w:uiPriority w:val="99"/>
    <w:unhideWhenUsed/>
    <w:rsid w:val="00FD7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A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HP-</dc:creator>
  <cp:lastModifiedBy>Thilanka Madumal Perera</cp:lastModifiedBy>
  <cp:revision>11</cp:revision>
  <dcterms:created xsi:type="dcterms:W3CDTF">2023-09-26T14:43:00Z</dcterms:created>
  <dcterms:modified xsi:type="dcterms:W3CDTF">2023-11-10T05:05:00Z</dcterms:modified>
</cp:coreProperties>
</file>